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8571" w14:textId="68B0A609" w:rsidR="002D1DBE" w:rsidRPr="00E3331B" w:rsidRDefault="00893F26" w:rsidP="00E3331B">
      <w:pPr>
        <w:pStyle w:val="IOSheading12017"/>
        <w:spacing w:before="0" w:after="120"/>
      </w:pPr>
      <w:r>
        <w:rPr>
          <w:noProof/>
          <w:lang w:eastAsia="en-AU"/>
        </w:rPr>
        <w:drawing>
          <wp:inline distT="0" distB="0" distL="0" distR="0" wp14:anchorId="2175F550" wp14:editId="4550C35F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Scope and sequence – S</w:t>
      </w:r>
      <w:r w:rsidR="54132075">
        <w:t>tage 4</w:t>
      </w:r>
      <w:r w:rsidR="002E1D83">
        <w:t xml:space="preserve"> Chinese</w:t>
      </w:r>
      <w:r w:rsidR="54132075">
        <w:t xml:space="preserve"> </w:t>
      </w:r>
    </w:p>
    <w:p w14:paraId="05D14697" w14:textId="77777777" w:rsidR="00893F26" w:rsidRDefault="00893F26" w:rsidP="00893F26">
      <w:pPr>
        <w:pStyle w:val="DoEbodytext2018"/>
      </w:pPr>
      <w:r w:rsidRPr="008D41E4">
        <w:t xml:space="preserve">This scope and sequence </w:t>
      </w:r>
      <w:proofErr w:type="gramStart"/>
      <w:r w:rsidRPr="008D41E4">
        <w:t>is</w:t>
      </w:r>
      <w:proofErr w:type="gramEnd"/>
      <w:r w:rsidRPr="008D41E4">
        <w:t xml:space="preserve"> an example only. </w:t>
      </w:r>
      <w:r>
        <w:t>Teachers modify according to student needs and school context.</w:t>
      </w:r>
    </w:p>
    <w:p w14:paraId="7815786A" w14:textId="19755085" w:rsidR="00E3331B" w:rsidRDefault="00893F26" w:rsidP="00893F26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11" w:history="1">
        <w:r>
          <w:rPr>
            <w:rStyle w:val="Hyperlink"/>
          </w:rPr>
          <w:t>Chinese</w:t>
        </w:r>
        <w:r w:rsidRPr="00F92E3E">
          <w:rPr>
            <w:rStyle w:val="Hyperlink"/>
          </w:rPr>
          <w:t xml:space="preserve"> K-10</w:t>
        </w:r>
        <w:r>
          <w:rPr>
            <w:rStyle w:val="Hyperlink"/>
          </w:rPr>
          <w:t xml:space="preserve"> S</w:t>
        </w:r>
        <w:r w:rsidRPr="00F92E3E">
          <w:rPr>
            <w:rStyle w:val="Hyperlink"/>
          </w:rPr>
          <w:t>yllabus</w:t>
        </w:r>
      </w:hyperlink>
      <w:r>
        <w:rPr>
          <w:lang w:eastAsia="en-US"/>
        </w:rPr>
        <w:t xml:space="preserve"> </w:t>
      </w:r>
      <w:r w:rsidRPr="00373461">
        <w:rPr>
          <w:lang w:eastAsia="en-US"/>
        </w:rPr>
        <w:t xml:space="preserve">© </w:t>
      </w:r>
      <w:r>
        <w:rPr>
          <w:lang w:eastAsia="en-US"/>
        </w:rPr>
        <w:t>NSW Education Standards Authority (NESA)</w:t>
      </w:r>
      <w:r w:rsidRPr="00373461">
        <w:rPr>
          <w:lang w:eastAsia="en-US"/>
        </w:rPr>
        <w:t xml:space="preserve"> for and on behalf of the Crown in right </w:t>
      </w:r>
      <w:r>
        <w:rPr>
          <w:lang w:eastAsia="en-US"/>
        </w:rPr>
        <w:t>of the State of New South Wales, 2017.</w:t>
      </w:r>
    </w:p>
    <w:p w14:paraId="449EC9FE" w14:textId="77777777" w:rsidR="00017754" w:rsidRPr="00017754" w:rsidRDefault="00017754" w:rsidP="00017754">
      <w:pPr>
        <w:pStyle w:val="DoEbodytext2018"/>
        <w:spacing w:before="0"/>
        <w:rPr>
          <w:sz w:val="12"/>
          <w:szCs w:val="12"/>
          <w:lang w:eastAsia="en-US"/>
        </w:rPr>
      </w:pPr>
    </w:p>
    <w:tbl>
      <w:tblPr>
        <w:tblStyle w:val="TableGrid"/>
        <w:tblW w:w="15704" w:type="dxa"/>
        <w:tblLayout w:type="fixed"/>
        <w:tblLook w:val="06A0" w:firstRow="1" w:lastRow="0" w:firstColumn="1" w:lastColumn="0" w:noHBand="1" w:noVBand="1"/>
        <w:tblCaption w:val="Chinese scope and sequence for Stage 4"/>
        <w:tblDescription w:val="Chinese scope and sequence for Stage 4."/>
      </w:tblPr>
      <w:tblGrid>
        <w:gridCol w:w="1555"/>
        <w:gridCol w:w="7371"/>
        <w:gridCol w:w="3827"/>
        <w:gridCol w:w="2951"/>
      </w:tblGrid>
      <w:tr w:rsidR="502C3923" w:rsidRPr="00017754" w14:paraId="674650A0" w14:textId="77777777" w:rsidTr="00836E05">
        <w:trPr>
          <w:tblHeader/>
        </w:trPr>
        <w:tc>
          <w:tcPr>
            <w:tcW w:w="1555" w:type="dxa"/>
          </w:tcPr>
          <w:p w14:paraId="3A2F03AF" w14:textId="62FBE952" w:rsidR="502C3923" w:rsidRPr="00017754" w:rsidRDefault="68EFC248" w:rsidP="68EFC248">
            <w:pPr>
              <w:pStyle w:val="IOStableheading2017"/>
              <w:spacing w:before="60" w:after="60" w:line="240" w:lineRule="auto"/>
              <w:rPr>
                <w:rFonts w:eastAsia="Arial" w:cs="Helvetica"/>
                <w:sz w:val="20"/>
              </w:rPr>
            </w:pPr>
            <w:r w:rsidRPr="00017754">
              <w:rPr>
                <w:rFonts w:eastAsia="Arial" w:cs="Helvetica"/>
                <w:sz w:val="20"/>
              </w:rPr>
              <w:t>Term</w:t>
            </w:r>
          </w:p>
        </w:tc>
        <w:tc>
          <w:tcPr>
            <w:tcW w:w="7371" w:type="dxa"/>
          </w:tcPr>
          <w:p w14:paraId="62A2BCFA" w14:textId="5D8316ED" w:rsidR="502C3923" w:rsidRPr="00017754" w:rsidRDefault="68EFC248" w:rsidP="68EFC248">
            <w:pPr>
              <w:pStyle w:val="IOStableheading2017"/>
              <w:spacing w:before="60" w:after="60" w:line="240" w:lineRule="auto"/>
              <w:rPr>
                <w:rFonts w:eastAsia="Arial" w:cs="Helvetica"/>
                <w:sz w:val="20"/>
              </w:rPr>
            </w:pPr>
            <w:r w:rsidRPr="00017754">
              <w:rPr>
                <w:rFonts w:eastAsia="Arial" w:cs="Helvetica"/>
                <w:sz w:val="20"/>
              </w:rPr>
              <w:t>Unit</w:t>
            </w:r>
          </w:p>
        </w:tc>
        <w:tc>
          <w:tcPr>
            <w:tcW w:w="3827" w:type="dxa"/>
          </w:tcPr>
          <w:p w14:paraId="6535FBFA" w14:textId="54C32849" w:rsidR="502C3923" w:rsidRPr="00017754" w:rsidRDefault="0061064A" w:rsidP="68EFC248">
            <w:pPr>
              <w:pStyle w:val="IOStableheading2017"/>
              <w:spacing w:before="60" w:after="60" w:line="240" w:lineRule="auto"/>
              <w:rPr>
                <w:rFonts w:eastAsia="Arial" w:cs="Helvetica"/>
                <w:sz w:val="20"/>
              </w:rPr>
            </w:pPr>
            <w:r w:rsidRPr="00017754">
              <w:rPr>
                <w:rFonts w:eastAsia="Arial" w:cs="Helvetica"/>
                <w:sz w:val="20"/>
              </w:rPr>
              <w:t>Concept</w:t>
            </w:r>
          </w:p>
        </w:tc>
        <w:tc>
          <w:tcPr>
            <w:tcW w:w="2951" w:type="dxa"/>
          </w:tcPr>
          <w:p w14:paraId="240BA3C5" w14:textId="57EA5013" w:rsidR="502C3923" w:rsidRPr="00017754" w:rsidRDefault="68EFC248" w:rsidP="68EFC248">
            <w:pPr>
              <w:pStyle w:val="IOStableheading2017"/>
              <w:spacing w:before="60" w:after="60" w:line="240" w:lineRule="auto"/>
              <w:rPr>
                <w:rFonts w:eastAsia="Arial" w:cs="Helvetica"/>
                <w:sz w:val="20"/>
              </w:rPr>
            </w:pPr>
            <w:r w:rsidRPr="00017754">
              <w:rPr>
                <w:rFonts w:eastAsia="Arial" w:cs="Helvetica"/>
                <w:sz w:val="20"/>
              </w:rPr>
              <w:t>Focus outcomes</w:t>
            </w:r>
          </w:p>
        </w:tc>
      </w:tr>
      <w:tr w:rsidR="68EFC248" w:rsidRPr="00017754" w14:paraId="24C0EB19" w14:textId="77777777" w:rsidTr="00DC7CA9">
        <w:tc>
          <w:tcPr>
            <w:tcW w:w="1555" w:type="dxa"/>
          </w:tcPr>
          <w:p w14:paraId="790F35F8" w14:textId="29803984" w:rsidR="68EFC248" w:rsidRPr="00017754" w:rsidRDefault="68EFC248" w:rsidP="00E3331B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Term 1</w:t>
            </w:r>
          </w:p>
          <w:p w14:paraId="7A437B29" w14:textId="7EC94B7F" w:rsidR="68EFC248" w:rsidRPr="00017754" w:rsidRDefault="68EFC248" w:rsidP="00E3331B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Weeks 1-</w:t>
            </w:r>
            <w:r w:rsidR="00484740" w:rsidRPr="00017754">
              <w:rPr>
                <w:rFonts w:cs="Helvetica"/>
              </w:rPr>
              <w:t>10</w:t>
            </w:r>
          </w:p>
        </w:tc>
        <w:tc>
          <w:tcPr>
            <w:tcW w:w="7371" w:type="dxa"/>
          </w:tcPr>
          <w:p w14:paraId="78824B00" w14:textId="7EE1F75C" w:rsidR="68EFC248" w:rsidRPr="00017754" w:rsidRDefault="00EA1EBD" w:rsidP="00E3331B">
            <w:pPr>
              <w:pStyle w:val="IOStableheading2017"/>
              <w:rPr>
                <w:rStyle w:val="IOSstrongemphasis2017"/>
                <w:rFonts w:cs="Helvetica"/>
                <w:b/>
                <w:sz w:val="20"/>
              </w:rPr>
            </w:pPr>
            <w:r w:rsidRPr="00017754">
              <w:rPr>
                <w:rStyle w:val="IOSstrongemphasis2017"/>
                <w:rFonts w:cs="Helvetica"/>
                <w:b/>
                <w:sz w:val="20"/>
              </w:rPr>
              <w:t>Let’s get to know each other!</w:t>
            </w:r>
          </w:p>
          <w:p w14:paraId="1BA66651" w14:textId="3387D9A0" w:rsidR="68EFC248" w:rsidRPr="00017754" w:rsidRDefault="00732A36" w:rsidP="00E3331B">
            <w:pPr>
              <w:pStyle w:val="IOStabletext2017"/>
              <w:rPr>
                <w:rStyle w:val="IOSstrongemphasis2017"/>
                <w:rFonts w:cs="Helvetica"/>
                <w:b w:val="0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>Learning g</w:t>
            </w:r>
            <w:r w:rsidR="002D7CCF" w:rsidRPr="00017754">
              <w:rPr>
                <w:rStyle w:val="IOSstrongemphasis2017"/>
                <w:rFonts w:cs="Helvetica"/>
                <w:b w:val="0"/>
              </w:rPr>
              <w:t>oal</w:t>
            </w:r>
            <w:r w:rsidR="002D7CCF" w:rsidRPr="00017754">
              <w:rPr>
                <w:rStyle w:val="IOSstrongemphasis2017"/>
                <w:rFonts w:cs="Helvetica"/>
              </w:rPr>
              <w:t xml:space="preserve"> </w:t>
            </w:r>
            <w:r w:rsidR="002D7CCF" w:rsidRPr="00017754">
              <w:rPr>
                <w:rStyle w:val="IOSstrongemphasis2017"/>
                <w:rFonts w:cs="Helvetica"/>
                <w:b w:val="0"/>
              </w:rPr>
              <w:t xml:space="preserve">– </w:t>
            </w:r>
            <w:r w:rsidR="00107228" w:rsidRPr="00017754">
              <w:rPr>
                <w:rStyle w:val="IOSstrongemphasis2017"/>
                <w:rFonts w:cs="Helvetica"/>
                <w:b w:val="0"/>
              </w:rPr>
              <w:t>make friends</w:t>
            </w:r>
            <w:r w:rsidR="00952370" w:rsidRPr="00017754">
              <w:rPr>
                <w:rStyle w:val="IOSstrongemphasis2017"/>
                <w:rFonts w:cs="Helvetica"/>
                <w:b w:val="0"/>
              </w:rPr>
              <w:t xml:space="preserve"> in the classroom, </w:t>
            </w:r>
            <w:r w:rsidR="00927D21" w:rsidRPr="00017754">
              <w:rPr>
                <w:rStyle w:val="IOSstrongemphasis2017"/>
                <w:rFonts w:cs="Helvetica"/>
                <w:b w:val="0"/>
              </w:rPr>
              <w:t xml:space="preserve">learn about the </w:t>
            </w:r>
            <w:proofErr w:type="gramStart"/>
            <w:r w:rsidR="00107228" w:rsidRPr="00017754">
              <w:rPr>
                <w:rStyle w:val="IOSstrongemphasis2017"/>
                <w:rFonts w:cs="Helvetica"/>
                <w:b w:val="0"/>
              </w:rPr>
              <w:t>Chinese new year</w:t>
            </w:r>
            <w:proofErr w:type="gramEnd"/>
            <w:r w:rsidR="00952370" w:rsidRPr="00017754">
              <w:rPr>
                <w:rStyle w:val="IOSstrongemphasis2017"/>
                <w:rFonts w:cs="Helvetica"/>
                <w:b w:val="0"/>
              </w:rPr>
              <w:t xml:space="preserve"> and express wants and wishes.</w:t>
            </w:r>
          </w:p>
          <w:p w14:paraId="432DA09E" w14:textId="617D487F" w:rsidR="68EFC248" w:rsidRPr="00017754" w:rsidRDefault="00E3331B" w:rsidP="00107228">
            <w:pPr>
              <w:pStyle w:val="IOStabletext2017"/>
              <w:rPr>
                <w:rFonts w:cs="Helvetica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 xml:space="preserve">Final </w:t>
            </w:r>
            <w:r w:rsidR="00732A36" w:rsidRPr="00017754">
              <w:rPr>
                <w:rStyle w:val="IOSstrongemphasis2017"/>
                <w:rFonts w:cs="Helvetica"/>
                <w:b w:val="0"/>
              </w:rPr>
              <w:t>task – d</w:t>
            </w:r>
            <w:r w:rsidR="00107228" w:rsidRPr="00017754">
              <w:rPr>
                <w:rStyle w:val="IOSstrongemphasis2017"/>
                <w:rFonts w:cs="Helvetica"/>
                <w:b w:val="0"/>
              </w:rPr>
              <w:t>esign a m</w:t>
            </w:r>
            <w:r w:rsidR="002E1D83" w:rsidRPr="00017754">
              <w:rPr>
                <w:rStyle w:val="IOSstrongemphasis2017"/>
                <w:rFonts w:cs="Helvetica"/>
                <w:b w:val="0"/>
              </w:rPr>
              <w:t>oney packet</w:t>
            </w:r>
            <w:r w:rsidR="00107228" w:rsidRPr="00017754">
              <w:rPr>
                <w:rStyle w:val="IOSstrongemphasis2017"/>
                <w:rFonts w:cs="Helvetica"/>
                <w:b w:val="0"/>
              </w:rPr>
              <w:t xml:space="preserve"> with a greeting card</w:t>
            </w:r>
            <w:r w:rsidR="002E1D83" w:rsidRPr="00017754">
              <w:rPr>
                <w:rStyle w:val="IOSstrongemphasis2017"/>
                <w:rFonts w:cs="Helvetica"/>
                <w:b w:val="0"/>
              </w:rPr>
              <w:t xml:space="preserve"> to </w:t>
            </w:r>
            <w:r w:rsidR="00107228" w:rsidRPr="00017754">
              <w:rPr>
                <w:rStyle w:val="IOSstrongemphasis2017"/>
                <w:rFonts w:cs="Helvetica"/>
                <w:b w:val="0"/>
              </w:rPr>
              <w:t xml:space="preserve">swap with 3 of your </w:t>
            </w:r>
            <w:r w:rsidR="00EC3478" w:rsidRPr="00017754">
              <w:rPr>
                <w:rStyle w:val="IOSstrongemphasis2017"/>
                <w:rFonts w:cs="Helvetica"/>
                <w:b w:val="0"/>
              </w:rPr>
              <w:t xml:space="preserve">new </w:t>
            </w:r>
            <w:r w:rsidR="00107228" w:rsidRPr="00017754">
              <w:rPr>
                <w:rStyle w:val="IOSstrongemphasis2017"/>
                <w:rFonts w:cs="Helvetica"/>
                <w:b w:val="0"/>
              </w:rPr>
              <w:t>friends.</w:t>
            </w:r>
            <w:r w:rsidR="001755D6" w:rsidRPr="00017754">
              <w:rPr>
                <w:rFonts w:cs="Helvetica"/>
                <w:lang w:val="es-CO"/>
              </w:rPr>
              <w:t xml:space="preserve"> LCH4-4C, LCH4-6U, LCH4-7U</w:t>
            </w:r>
            <w:r w:rsidR="002B2B0A" w:rsidRPr="00017754">
              <w:rPr>
                <w:rFonts w:cs="Helvetica"/>
                <w:lang w:val="es-CO"/>
              </w:rPr>
              <w:t>, LCH4-9U</w:t>
            </w:r>
          </w:p>
        </w:tc>
        <w:tc>
          <w:tcPr>
            <w:tcW w:w="3827" w:type="dxa"/>
          </w:tcPr>
          <w:p w14:paraId="63D8FD3C" w14:textId="3EC0DA4A" w:rsidR="68EFC248" w:rsidRPr="00017754" w:rsidRDefault="00DE6762" w:rsidP="00E3331B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Greetings</w:t>
            </w:r>
          </w:p>
          <w:p w14:paraId="07832007" w14:textId="384DCC69" w:rsidR="00DE6762" w:rsidRPr="00017754" w:rsidRDefault="00DE6762" w:rsidP="00E3331B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Name and age, birthdays</w:t>
            </w:r>
          </w:p>
          <w:p w14:paraId="0D043BCE" w14:textId="1E1A87CA" w:rsidR="00DE6762" w:rsidRPr="00017754" w:rsidRDefault="00732A36" w:rsidP="00E3331B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Chinese zodiac</w:t>
            </w:r>
          </w:p>
          <w:p w14:paraId="14EE92FD" w14:textId="5AC256E0" w:rsidR="00DE6762" w:rsidRPr="00017754" w:rsidRDefault="00107228" w:rsidP="00E3331B">
            <w:pPr>
              <w:pStyle w:val="IOStabletext2017"/>
              <w:rPr>
                <w:rFonts w:cs="Helvetica"/>
              </w:rPr>
            </w:pPr>
            <w:proofErr w:type="gramStart"/>
            <w:r w:rsidRPr="00017754">
              <w:rPr>
                <w:rFonts w:cs="Helvetica"/>
              </w:rPr>
              <w:t>Chinese new year</w:t>
            </w:r>
            <w:proofErr w:type="gramEnd"/>
            <w:r w:rsidRPr="00017754">
              <w:rPr>
                <w:rFonts w:cs="Helvetica"/>
              </w:rPr>
              <w:t xml:space="preserve"> </w:t>
            </w:r>
          </w:p>
        </w:tc>
        <w:tc>
          <w:tcPr>
            <w:tcW w:w="2951" w:type="dxa"/>
          </w:tcPr>
          <w:p w14:paraId="28DDCB32" w14:textId="421C7778" w:rsidR="68EFC248" w:rsidRPr="00017754" w:rsidRDefault="00B218A8" w:rsidP="00E3331B">
            <w:pPr>
              <w:pStyle w:val="IOStabletext2017"/>
              <w:rPr>
                <w:rFonts w:cs="Helvetica"/>
                <w:lang w:val="es-CO"/>
              </w:rPr>
            </w:pPr>
            <w:r w:rsidRPr="00017754">
              <w:rPr>
                <w:rFonts w:cs="Helvetica"/>
                <w:lang w:val="es-CO"/>
              </w:rPr>
              <w:t>L</w:t>
            </w:r>
            <w:r w:rsidR="00DE6762" w:rsidRPr="00017754">
              <w:rPr>
                <w:rFonts w:cs="Helvetica"/>
                <w:lang w:val="es-CO"/>
              </w:rPr>
              <w:t>CH</w:t>
            </w:r>
            <w:r w:rsidRPr="00017754">
              <w:rPr>
                <w:rFonts w:cs="Helvetica"/>
                <w:lang w:val="es-CO"/>
              </w:rPr>
              <w:t>4-1C,</w:t>
            </w:r>
            <w:r w:rsidR="004F71CD" w:rsidRPr="00017754">
              <w:rPr>
                <w:rFonts w:cs="Helvetica"/>
                <w:lang w:val="es-CO"/>
              </w:rPr>
              <w:t xml:space="preserve"> </w:t>
            </w:r>
            <w:r w:rsidR="002B2B0A" w:rsidRPr="00017754">
              <w:rPr>
                <w:rFonts w:cs="Helvetica"/>
                <w:lang w:val="es-CO"/>
              </w:rPr>
              <w:t xml:space="preserve">LCH4-2C, </w:t>
            </w:r>
            <w:r w:rsidR="004F71CD" w:rsidRPr="00017754">
              <w:rPr>
                <w:rFonts w:cs="Helvetica"/>
                <w:lang w:val="es-CO"/>
              </w:rPr>
              <w:t>LCH4-4</w:t>
            </w:r>
            <w:r w:rsidR="00DE6762" w:rsidRPr="00017754">
              <w:rPr>
                <w:rFonts w:cs="Helvetica"/>
                <w:lang w:val="es-CO"/>
              </w:rPr>
              <w:t>C</w:t>
            </w:r>
            <w:r w:rsidRPr="00017754">
              <w:rPr>
                <w:rFonts w:cs="Helvetica"/>
                <w:lang w:val="es-CO"/>
              </w:rPr>
              <w:t xml:space="preserve">, </w:t>
            </w:r>
            <w:r w:rsidR="004F71CD" w:rsidRPr="00017754">
              <w:rPr>
                <w:rFonts w:cs="Helvetica"/>
                <w:lang w:val="es-CO"/>
              </w:rPr>
              <w:t xml:space="preserve">LCH4-5U </w:t>
            </w:r>
            <w:r w:rsidRPr="00017754">
              <w:rPr>
                <w:rFonts w:cs="Helvetica"/>
                <w:lang w:val="es-CO"/>
              </w:rPr>
              <w:t>L</w:t>
            </w:r>
            <w:r w:rsidR="00DE6762" w:rsidRPr="00017754">
              <w:rPr>
                <w:rFonts w:cs="Helvetica"/>
                <w:lang w:val="es-CO"/>
              </w:rPr>
              <w:t>CH</w:t>
            </w:r>
            <w:r w:rsidRPr="00017754">
              <w:rPr>
                <w:rFonts w:cs="Helvetica"/>
                <w:lang w:val="es-CO"/>
              </w:rPr>
              <w:t>4-</w:t>
            </w:r>
            <w:r w:rsidR="00DE6762" w:rsidRPr="00017754">
              <w:rPr>
                <w:rFonts w:cs="Helvetica"/>
                <w:lang w:val="es-CO"/>
              </w:rPr>
              <w:t>6</w:t>
            </w:r>
            <w:r w:rsidRPr="00017754">
              <w:rPr>
                <w:rFonts w:cs="Helvetica"/>
                <w:lang w:val="es-CO"/>
              </w:rPr>
              <w:t xml:space="preserve">U, </w:t>
            </w:r>
            <w:r w:rsidR="68EFC248" w:rsidRPr="00017754">
              <w:rPr>
                <w:rFonts w:cs="Helvetica"/>
                <w:lang w:val="es-CO"/>
              </w:rPr>
              <w:t>L</w:t>
            </w:r>
            <w:r w:rsidR="00DE6762" w:rsidRPr="00017754">
              <w:rPr>
                <w:rFonts w:cs="Helvetica"/>
                <w:lang w:val="es-CO"/>
              </w:rPr>
              <w:t>CH</w:t>
            </w:r>
            <w:r w:rsidR="68EFC248" w:rsidRPr="00017754">
              <w:rPr>
                <w:rFonts w:cs="Helvetica"/>
                <w:lang w:val="es-CO"/>
              </w:rPr>
              <w:t>4-</w:t>
            </w:r>
            <w:r w:rsidR="00DE6762" w:rsidRPr="00017754">
              <w:rPr>
                <w:rFonts w:cs="Helvetica"/>
                <w:lang w:val="es-CO"/>
              </w:rPr>
              <w:t>7</w:t>
            </w:r>
            <w:r w:rsidR="68EFC248" w:rsidRPr="00017754">
              <w:rPr>
                <w:rFonts w:cs="Helvetica"/>
                <w:lang w:val="es-CO"/>
              </w:rPr>
              <w:t>U</w:t>
            </w:r>
            <w:r w:rsidR="00DE6762" w:rsidRPr="00017754">
              <w:rPr>
                <w:rFonts w:cs="Helvetica"/>
                <w:lang w:val="es-CO"/>
              </w:rPr>
              <w:t xml:space="preserve">, </w:t>
            </w:r>
            <w:r w:rsidR="002C7DFD" w:rsidRPr="00017754">
              <w:rPr>
                <w:rFonts w:cs="Helvetica"/>
                <w:lang w:val="es-CO"/>
              </w:rPr>
              <w:t xml:space="preserve">LCH4-8U, </w:t>
            </w:r>
            <w:r w:rsidR="00DE6762" w:rsidRPr="00017754">
              <w:rPr>
                <w:rFonts w:cs="Helvetica"/>
                <w:lang w:val="es-CO"/>
              </w:rPr>
              <w:t>LCH4-9U</w:t>
            </w:r>
          </w:p>
        </w:tc>
      </w:tr>
      <w:tr w:rsidR="0061064A" w:rsidRPr="00017754" w14:paraId="01029CFD" w14:textId="77777777" w:rsidTr="00DC7CA9">
        <w:tc>
          <w:tcPr>
            <w:tcW w:w="1555" w:type="dxa"/>
          </w:tcPr>
          <w:p w14:paraId="38BB8499" w14:textId="4F56D24F" w:rsidR="0061064A" w:rsidRPr="00017754" w:rsidRDefault="00EC3478" w:rsidP="00E3331B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Term 2</w:t>
            </w:r>
            <w:r w:rsidR="0061064A" w:rsidRPr="00017754">
              <w:rPr>
                <w:rFonts w:cs="Helvetica"/>
              </w:rPr>
              <w:t xml:space="preserve"> </w:t>
            </w:r>
            <w:r w:rsidR="0061064A" w:rsidRPr="00017754">
              <w:rPr>
                <w:rFonts w:cs="Helvetica"/>
              </w:rPr>
              <w:br/>
              <w:t xml:space="preserve">Weeks </w:t>
            </w:r>
            <w:r w:rsidRPr="00017754">
              <w:rPr>
                <w:rFonts w:cs="Helvetica"/>
              </w:rPr>
              <w:t>1</w:t>
            </w:r>
            <w:r w:rsidR="0061064A" w:rsidRPr="00017754">
              <w:rPr>
                <w:rFonts w:cs="Helvetica"/>
              </w:rPr>
              <w:t>-10</w:t>
            </w:r>
          </w:p>
        </w:tc>
        <w:tc>
          <w:tcPr>
            <w:tcW w:w="7371" w:type="dxa"/>
          </w:tcPr>
          <w:p w14:paraId="1079E9B7" w14:textId="66DCA9ED" w:rsidR="0061064A" w:rsidRPr="00017754" w:rsidRDefault="00EA1EBD" w:rsidP="0061064A">
            <w:pPr>
              <w:pStyle w:val="IOStableheading2017"/>
              <w:rPr>
                <w:rFonts w:cs="Helvetica"/>
                <w:sz w:val="20"/>
              </w:rPr>
            </w:pPr>
            <w:r w:rsidRPr="00017754">
              <w:rPr>
                <w:rStyle w:val="IOSstrongemphasis2017"/>
                <w:rFonts w:cs="Helvetica"/>
                <w:b/>
                <w:bCs/>
                <w:sz w:val="20"/>
              </w:rPr>
              <w:t>A day in a life of an Aussie kid</w:t>
            </w:r>
          </w:p>
          <w:p w14:paraId="3007CCC0" w14:textId="25FEAD53" w:rsidR="0061064A" w:rsidRPr="00017754" w:rsidRDefault="000132D4" w:rsidP="0061064A">
            <w:pPr>
              <w:pStyle w:val="IOStabletext2017"/>
              <w:rPr>
                <w:rFonts w:cs="Helvetica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>Learning goal</w:t>
            </w:r>
            <w:r w:rsidRPr="00017754">
              <w:rPr>
                <w:rStyle w:val="IOSstrongemphasis2017"/>
                <w:rFonts w:cs="Helvetica"/>
              </w:rPr>
              <w:t xml:space="preserve"> </w:t>
            </w:r>
            <w:r w:rsidRPr="00017754">
              <w:rPr>
                <w:rStyle w:val="IOSstrongemphasis2017"/>
                <w:rFonts w:cs="Helvetica"/>
                <w:b w:val="0"/>
              </w:rPr>
              <w:t>–</w:t>
            </w:r>
            <w:r w:rsidRPr="00017754">
              <w:rPr>
                <w:rStyle w:val="IOSstrongemphasis2017"/>
                <w:rFonts w:cs="Helvetica"/>
              </w:rPr>
              <w:t xml:space="preserve"> </w:t>
            </w:r>
            <w:r w:rsidR="0061064A" w:rsidRPr="00017754">
              <w:rPr>
                <w:rFonts w:cs="Helvetica"/>
              </w:rPr>
              <w:t xml:space="preserve">describe </w:t>
            </w:r>
            <w:r w:rsidR="00F63F11" w:rsidRPr="00017754">
              <w:rPr>
                <w:rFonts w:cs="Helvetica"/>
              </w:rPr>
              <w:t>your school and daily routine</w:t>
            </w:r>
            <w:r w:rsidR="00732A36" w:rsidRPr="00017754">
              <w:rPr>
                <w:rFonts w:cs="Helvetica"/>
              </w:rPr>
              <w:t>.</w:t>
            </w:r>
          </w:p>
          <w:p w14:paraId="0CDAB2A8" w14:textId="0D81C107" w:rsidR="0061064A" w:rsidRPr="00017754" w:rsidRDefault="00732A36" w:rsidP="00927D21">
            <w:pPr>
              <w:pStyle w:val="IOStabletext2017"/>
              <w:rPr>
                <w:rStyle w:val="IOSstrongemphasis2017"/>
                <w:rFonts w:cs="Helvetica"/>
                <w:b w:val="0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>Final t</w:t>
            </w:r>
            <w:r w:rsidR="00107228" w:rsidRPr="00017754">
              <w:rPr>
                <w:rStyle w:val="IOSstrongemphasis2017"/>
                <w:rFonts w:cs="Helvetica"/>
                <w:b w:val="0"/>
              </w:rPr>
              <w:t xml:space="preserve">ask </w:t>
            </w:r>
            <w:r w:rsidR="002D7CCF" w:rsidRPr="00017754">
              <w:rPr>
                <w:rStyle w:val="IOSstrongemphasis2017"/>
                <w:rFonts w:cs="Helvetica"/>
                <w:b w:val="0"/>
              </w:rPr>
              <w:t xml:space="preserve">– </w:t>
            </w:r>
            <w:r w:rsidR="00927D21" w:rsidRPr="00017754">
              <w:rPr>
                <w:rStyle w:val="IOSstrongemphasis2017"/>
                <w:rFonts w:cs="Helvetica"/>
                <w:b w:val="0"/>
              </w:rPr>
              <w:t>c</w:t>
            </w:r>
            <w:r w:rsidR="0061064A" w:rsidRPr="00017754">
              <w:rPr>
                <w:rFonts w:cs="Helvetica"/>
              </w:rPr>
              <w:t xml:space="preserve">reate </w:t>
            </w:r>
            <w:r w:rsidR="00107228" w:rsidRPr="00017754">
              <w:rPr>
                <w:rFonts w:cs="Helvetica"/>
              </w:rPr>
              <w:t xml:space="preserve">a </w:t>
            </w:r>
            <w:r w:rsidR="0061064A" w:rsidRPr="00017754">
              <w:rPr>
                <w:rFonts w:cs="Helvetica"/>
              </w:rPr>
              <w:t>Year 7 survival guide</w:t>
            </w:r>
            <w:r w:rsidR="00952370" w:rsidRPr="00017754">
              <w:rPr>
                <w:rFonts w:cs="Helvetica"/>
              </w:rPr>
              <w:t xml:space="preserve"> kit</w:t>
            </w:r>
            <w:r w:rsidR="0061064A" w:rsidRPr="00017754">
              <w:rPr>
                <w:rFonts w:cs="Helvetica"/>
              </w:rPr>
              <w:t xml:space="preserve"> for future </w:t>
            </w:r>
            <w:r w:rsidR="00927D21" w:rsidRPr="00017754">
              <w:rPr>
                <w:rFonts w:cs="Helvetica"/>
              </w:rPr>
              <w:t xml:space="preserve">Chinese exchange </w:t>
            </w:r>
            <w:r w:rsidR="0061064A" w:rsidRPr="00017754">
              <w:rPr>
                <w:rFonts w:cs="Helvetica"/>
              </w:rPr>
              <w:t>students</w:t>
            </w:r>
            <w:r w:rsidR="00952370" w:rsidRPr="00017754">
              <w:rPr>
                <w:rFonts w:cs="Helvetica"/>
              </w:rPr>
              <w:t xml:space="preserve"> to your school</w:t>
            </w:r>
            <w:r w:rsidR="00DC7CA9" w:rsidRPr="00017754">
              <w:rPr>
                <w:rFonts w:cs="Helvetica"/>
              </w:rPr>
              <w:t>.</w:t>
            </w:r>
            <w:r w:rsidR="00790840" w:rsidRPr="00017754">
              <w:rPr>
                <w:rFonts w:cs="Helvetica"/>
              </w:rPr>
              <w:t xml:space="preserve"> </w:t>
            </w:r>
            <w:r w:rsidR="00DC7CA9" w:rsidRPr="00017754">
              <w:rPr>
                <w:rFonts w:cs="Helvetica"/>
              </w:rPr>
              <w:t>Include maps</w:t>
            </w:r>
            <w:r w:rsidR="00D92352" w:rsidRPr="00017754">
              <w:rPr>
                <w:rFonts w:cs="Helvetica"/>
              </w:rPr>
              <w:t>, t</w:t>
            </w:r>
            <w:r w:rsidR="00DC7CA9" w:rsidRPr="00017754">
              <w:rPr>
                <w:rFonts w:cs="Helvetica"/>
              </w:rPr>
              <w:t>imetable</w:t>
            </w:r>
            <w:r w:rsidR="00D92352" w:rsidRPr="00017754">
              <w:rPr>
                <w:rFonts w:cs="Helvetica"/>
              </w:rPr>
              <w:t>, canteen menu, uniform and useful phrases in your</w:t>
            </w:r>
            <w:r w:rsidR="00790840" w:rsidRPr="00017754">
              <w:rPr>
                <w:rFonts w:cs="Helvetica"/>
              </w:rPr>
              <w:t xml:space="preserve"> bilingual</w:t>
            </w:r>
            <w:r w:rsidR="00D92352" w:rsidRPr="00017754">
              <w:rPr>
                <w:rFonts w:cs="Helvetica"/>
              </w:rPr>
              <w:t xml:space="preserve"> kit.</w:t>
            </w:r>
            <w:r w:rsidR="007B4C2B" w:rsidRPr="00017754">
              <w:rPr>
                <w:rFonts w:cs="Helvetica"/>
                <w:lang w:val="es-CO"/>
              </w:rPr>
              <w:t xml:space="preserve"> LCH4-4C, LCH4-6U, LCH4-7U, LCH4-8U</w:t>
            </w:r>
          </w:p>
        </w:tc>
        <w:tc>
          <w:tcPr>
            <w:tcW w:w="3827" w:type="dxa"/>
          </w:tcPr>
          <w:p w14:paraId="65AC973B" w14:textId="7AE30864" w:rsidR="0061064A" w:rsidRPr="00017754" w:rsidRDefault="0061064A" w:rsidP="0061064A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Time</w:t>
            </w:r>
            <w:r w:rsidR="00952370" w:rsidRPr="00017754">
              <w:rPr>
                <w:rFonts w:cs="Helvetica"/>
              </w:rPr>
              <w:t xml:space="preserve"> and d</w:t>
            </w:r>
            <w:r w:rsidRPr="00017754">
              <w:rPr>
                <w:rFonts w:cs="Helvetica"/>
              </w:rPr>
              <w:t>uration</w:t>
            </w:r>
          </w:p>
          <w:p w14:paraId="29329CE9" w14:textId="39351BDA" w:rsidR="0061064A" w:rsidRPr="00017754" w:rsidRDefault="0061064A" w:rsidP="0061064A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S</w:t>
            </w:r>
            <w:r w:rsidR="000132D4" w:rsidRPr="00017754">
              <w:rPr>
                <w:rFonts w:cs="Helvetica"/>
              </w:rPr>
              <w:t>chool s</w:t>
            </w:r>
            <w:r w:rsidRPr="00017754">
              <w:rPr>
                <w:rFonts w:cs="Helvetica"/>
              </w:rPr>
              <w:t>ubject</w:t>
            </w:r>
            <w:r w:rsidR="000132D4" w:rsidRPr="00017754">
              <w:rPr>
                <w:rFonts w:cs="Helvetica"/>
              </w:rPr>
              <w:t>s</w:t>
            </w:r>
          </w:p>
          <w:p w14:paraId="248A67CF" w14:textId="77777777" w:rsidR="00927D21" w:rsidRPr="00017754" w:rsidRDefault="0061064A" w:rsidP="0061064A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Facilities in school</w:t>
            </w:r>
          </w:p>
          <w:p w14:paraId="3D049F0A" w14:textId="23CBD3E4" w:rsidR="00927D21" w:rsidRPr="00017754" w:rsidRDefault="00927D21" w:rsidP="0061064A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 xml:space="preserve">Australian school </w:t>
            </w:r>
            <w:r w:rsidR="00952370" w:rsidRPr="00017754">
              <w:rPr>
                <w:rFonts w:cs="Helvetica"/>
              </w:rPr>
              <w:t>system</w:t>
            </w:r>
          </w:p>
        </w:tc>
        <w:tc>
          <w:tcPr>
            <w:tcW w:w="2951" w:type="dxa"/>
          </w:tcPr>
          <w:p w14:paraId="75560B76" w14:textId="7561429F" w:rsidR="0061064A" w:rsidRPr="00017754" w:rsidRDefault="002B2B0A" w:rsidP="00B218A8">
            <w:pPr>
              <w:pStyle w:val="IOStabletext2017"/>
              <w:rPr>
                <w:rFonts w:cs="Helvetica"/>
                <w:lang w:val="de-DE"/>
              </w:rPr>
            </w:pPr>
            <w:r w:rsidRPr="00017754">
              <w:rPr>
                <w:rFonts w:cs="Helvetica"/>
                <w:lang w:val="es-CO"/>
              </w:rPr>
              <w:t>LCH4-2C</w:t>
            </w:r>
            <w:r w:rsidRPr="00017754">
              <w:rPr>
                <w:rFonts w:cs="Helvetica"/>
                <w:lang w:val="de-DE"/>
              </w:rPr>
              <w:t xml:space="preserve">, </w:t>
            </w:r>
            <w:r w:rsidR="0061064A" w:rsidRPr="00017754">
              <w:rPr>
                <w:rFonts w:cs="Helvetica"/>
                <w:lang w:val="de-DE"/>
              </w:rPr>
              <w:t>LCH4-4C, LCH4-6U, LCH4-7U, LCH4-8U, LCH4-9U</w:t>
            </w:r>
          </w:p>
        </w:tc>
      </w:tr>
      <w:tr w:rsidR="00B436C3" w:rsidRPr="00017754" w14:paraId="05F47065" w14:textId="77777777" w:rsidTr="00DC7CA9">
        <w:tc>
          <w:tcPr>
            <w:tcW w:w="1555" w:type="dxa"/>
          </w:tcPr>
          <w:p w14:paraId="46295D02" w14:textId="2BB6F68D" w:rsidR="00B436C3" w:rsidRPr="00017754" w:rsidRDefault="00B436C3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Term 3</w:t>
            </w:r>
          </w:p>
          <w:p w14:paraId="3BE1EFF1" w14:textId="77777777" w:rsidR="00B436C3" w:rsidRPr="00017754" w:rsidRDefault="00B436C3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Weeks 1-10</w:t>
            </w:r>
          </w:p>
        </w:tc>
        <w:tc>
          <w:tcPr>
            <w:tcW w:w="7371" w:type="dxa"/>
          </w:tcPr>
          <w:p w14:paraId="65BEBEB3" w14:textId="64407FD7" w:rsidR="00B436C3" w:rsidRPr="00017754" w:rsidRDefault="00EA1EBD" w:rsidP="00734C42">
            <w:pPr>
              <w:pStyle w:val="IOStableheading2017"/>
              <w:rPr>
                <w:rFonts w:cs="Helvetica"/>
                <w:b w:val="0"/>
                <w:sz w:val="20"/>
              </w:rPr>
            </w:pPr>
            <w:r w:rsidRPr="00017754">
              <w:rPr>
                <w:rFonts w:cs="Helvetica"/>
                <w:sz w:val="20"/>
              </w:rPr>
              <w:t>What do you recommend?</w:t>
            </w:r>
            <w:r w:rsidR="00017754" w:rsidRPr="00017754">
              <w:rPr>
                <w:rFonts w:cs="Helvetica"/>
                <w:sz w:val="20"/>
              </w:rPr>
              <w:t xml:space="preserve"> </w:t>
            </w:r>
            <w:r w:rsidR="00017754" w:rsidRPr="00017754">
              <w:rPr>
                <w:rStyle w:val="DoEstrongemphasis2018"/>
                <w:rFonts w:cs="Helvetica"/>
                <w:sz w:val="20"/>
              </w:rPr>
              <w:t xml:space="preserve">(This unit is available </w:t>
            </w:r>
            <w:r w:rsidR="00017754" w:rsidRPr="00017754">
              <w:rPr>
                <w:rFonts w:cs="Helvetica"/>
                <w:b w:val="0"/>
                <w:sz w:val="20"/>
              </w:rPr>
              <w:t xml:space="preserve">on the </w:t>
            </w:r>
            <w:hyperlink r:id="rId12" w:history="1">
              <w:r w:rsidR="00017754" w:rsidRPr="00017754">
                <w:rPr>
                  <w:rStyle w:val="Hyperlink"/>
                  <w:rFonts w:cs="Helvetica"/>
                  <w:b w:val="0"/>
                  <w:sz w:val="20"/>
                </w:rPr>
                <w:t>Chinese Stages 4 and 5 section</w:t>
              </w:r>
            </w:hyperlink>
            <w:r w:rsidR="00017754" w:rsidRPr="00017754">
              <w:rPr>
                <w:rStyle w:val="DoEstrongemphasis2018"/>
                <w:rFonts w:cs="Helvetica"/>
                <w:sz w:val="20"/>
              </w:rPr>
              <w:t>.)</w:t>
            </w:r>
          </w:p>
          <w:p w14:paraId="61A6C42C" w14:textId="33778430" w:rsidR="00B436C3" w:rsidRPr="00017754" w:rsidRDefault="000132D4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 xml:space="preserve">Learning goal – </w:t>
            </w:r>
            <w:r w:rsidR="00312432" w:rsidRPr="00017754">
              <w:rPr>
                <w:rFonts w:cs="Helvetica"/>
              </w:rPr>
              <w:t>describe events and characters</w:t>
            </w:r>
            <w:r w:rsidR="00F63F11" w:rsidRPr="00017754">
              <w:rPr>
                <w:rFonts w:cs="Helvetica"/>
              </w:rPr>
              <w:t xml:space="preserve"> </w:t>
            </w:r>
            <w:r w:rsidR="00312432" w:rsidRPr="00017754">
              <w:rPr>
                <w:rFonts w:cs="Helvetica"/>
              </w:rPr>
              <w:t>and share opinions</w:t>
            </w:r>
            <w:r w:rsidR="00B264E4" w:rsidRPr="00017754">
              <w:rPr>
                <w:rFonts w:cs="Helvetica"/>
              </w:rPr>
              <w:t>.</w:t>
            </w:r>
            <w:r w:rsidR="00312432" w:rsidRPr="00017754">
              <w:rPr>
                <w:rFonts w:cs="Helvetica"/>
              </w:rPr>
              <w:t xml:space="preserve"> </w:t>
            </w:r>
          </w:p>
          <w:p w14:paraId="55C0C272" w14:textId="2E0D076A" w:rsidR="00E35619" w:rsidRPr="00017754" w:rsidRDefault="00732A36" w:rsidP="00F63F11">
            <w:pPr>
              <w:pStyle w:val="IOStabletext2017"/>
              <w:rPr>
                <w:rStyle w:val="IOSstrongemphasis2017"/>
                <w:rFonts w:cs="Helvetica"/>
                <w:b w:val="0"/>
              </w:rPr>
            </w:pPr>
            <w:r w:rsidRPr="00017754">
              <w:rPr>
                <w:rFonts w:cs="Helvetica"/>
              </w:rPr>
              <w:t>Final t</w:t>
            </w:r>
            <w:r w:rsidR="00312432" w:rsidRPr="00017754">
              <w:rPr>
                <w:rFonts w:cs="Helvetica"/>
              </w:rPr>
              <w:t>ask</w:t>
            </w:r>
            <w:r w:rsidR="00312432" w:rsidRPr="00017754">
              <w:rPr>
                <w:rStyle w:val="IOSstrongemphasis2017"/>
                <w:rFonts w:cs="Helvetica"/>
              </w:rPr>
              <w:t xml:space="preserve"> </w:t>
            </w:r>
            <w:r w:rsidR="00312432" w:rsidRPr="00017754">
              <w:rPr>
                <w:rStyle w:val="IOSstrongemphasis2017"/>
                <w:rFonts w:cs="Helvetica"/>
                <w:b w:val="0"/>
              </w:rPr>
              <w:t>– c</w:t>
            </w:r>
            <w:r w:rsidR="00F63F11" w:rsidRPr="00017754">
              <w:rPr>
                <w:rFonts w:cs="Helvetica"/>
              </w:rPr>
              <w:t>ompose</w:t>
            </w:r>
            <w:r w:rsidR="00484740" w:rsidRPr="00017754">
              <w:rPr>
                <w:rFonts w:cs="Helvetica"/>
              </w:rPr>
              <w:t xml:space="preserve"> a </w:t>
            </w:r>
            <w:r w:rsidR="00312432" w:rsidRPr="00017754">
              <w:rPr>
                <w:rFonts w:cs="Helvetica"/>
              </w:rPr>
              <w:t>film review</w:t>
            </w:r>
            <w:r w:rsidR="00F63F11" w:rsidRPr="00017754">
              <w:rPr>
                <w:rFonts w:cs="Helvetica"/>
              </w:rPr>
              <w:t xml:space="preserve"> of a recen</w:t>
            </w:r>
            <w:r w:rsidR="00484740" w:rsidRPr="00017754">
              <w:rPr>
                <w:rFonts w:cs="Helvetica"/>
              </w:rPr>
              <w:t>t Chinese movie</w:t>
            </w:r>
            <w:r w:rsidR="00F63F11" w:rsidRPr="00017754">
              <w:rPr>
                <w:rFonts w:cs="Helvetica"/>
              </w:rPr>
              <w:t xml:space="preserve"> you have watched for </w:t>
            </w:r>
            <w:r w:rsidR="000132D4" w:rsidRPr="00017754">
              <w:rPr>
                <w:rFonts w:cs="Helvetica"/>
              </w:rPr>
              <w:t xml:space="preserve">a film </w:t>
            </w:r>
            <w:r w:rsidR="00484740" w:rsidRPr="00017754">
              <w:rPr>
                <w:rFonts w:cs="Helvetica"/>
              </w:rPr>
              <w:t>review website</w:t>
            </w:r>
            <w:r w:rsidR="00790840" w:rsidRPr="00017754">
              <w:rPr>
                <w:rFonts w:cs="Helvetica"/>
              </w:rPr>
              <w:t>.</w:t>
            </w:r>
            <w:r w:rsidR="007B4C2B" w:rsidRPr="00017754">
              <w:rPr>
                <w:rFonts w:cs="Helvetica"/>
                <w:lang w:val="es-CO"/>
              </w:rPr>
              <w:t xml:space="preserve"> </w:t>
            </w:r>
            <w:r w:rsidR="00017754" w:rsidRPr="00017754">
              <w:rPr>
                <w:rFonts w:cs="Helvetica"/>
              </w:rPr>
              <w:t>(Note: This assessment task, with marking guidelines,</w:t>
            </w:r>
            <w:r w:rsidR="00017754" w:rsidRPr="00017754">
              <w:rPr>
                <w:rFonts w:cs="Helvetica"/>
              </w:rPr>
              <w:t xml:space="preserve"> is available on the </w:t>
            </w:r>
            <w:hyperlink r:id="rId13" w:history="1">
              <w:r w:rsidR="00017754" w:rsidRPr="00017754">
                <w:rPr>
                  <w:rStyle w:val="Hyperlink"/>
                  <w:rFonts w:cs="Helvetica"/>
                </w:rPr>
                <w:t>Chinese Stages 4 and 5 section</w:t>
              </w:r>
            </w:hyperlink>
            <w:r w:rsidR="00017754" w:rsidRPr="00017754">
              <w:rPr>
                <w:rFonts w:cs="Helvetica"/>
              </w:rPr>
              <w:t>.) L</w:t>
            </w:r>
            <w:r w:rsidR="007B4C2B" w:rsidRPr="00017754">
              <w:rPr>
                <w:rFonts w:cs="Helvetica"/>
                <w:lang w:val="es-CO"/>
              </w:rPr>
              <w:t>CH4-3C, LCH4-6U, LCH4-7U, LCH4-8U</w:t>
            </w:r>
          </w:p>
        </w:tc>
        <w:tc>
          <w:tcPr>
            <w:tcW w:w="3827" w:type="dxa"/>
          </w:tcPr>
          <w:p w14:paraId="734A6126" w14:textId="77777777" w:rsidR="00B264E4" w:rsidRPr="00017754" w:rsidRDefault="00B264E4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Families</w:t>
            </w:r>
          </w:p>
          <w:p w14:paraId="3319708A" w14:textId="54E1BE32" w:rsidR="00431F9A" w:rsidRPr="00017754" w:rsidRDefault="00F63F11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Describing e</w:t>
            </w:r>
            <w:r w:rsidR="00B949CC" w:rsidRPr="00017754">
              <w:rPr>
                <w:rFonts w:cs="Helvetica"/>
              </w:rPr>
              <w:t>motions</w:t>
            </w:r>
            <w:r w:rsidRPr="00017754">
              <w:rPr>
                <w:rFonts w:cs="Helvetica"/>
              </w:rPr>
              <w:t xml:space="preserve"> and characteristics</w:t>
            </w:r>
          </w:p>
          <w:p w14:paraId="3E560F46" w14:textId="77777777" w:rsidR="00241B23" w:rsidRPr="00017754" w:rsidRDefault="00241B23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Expressing opinions</w:t>
            </w:r>
          </w:p>
          <w:p w14:paraId="49FB20B5" w14:textId="77777777" w:rsidR="00312432" w:rsidRPr="00017754" w:rsidRDefault="00312432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Likes and dislikes</w:t>
            </w:r>
          </w:p>
          <w:p w14:paraId="7534F3EA" w14:textId="3D01DAD9" w:rsidR="00732A36" w:rsidRPr="00017754" w:rsidRDefault="00732A36" w:rsidP="00734C42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Scaffolded film review</w:t>
            </w:r>
          </w:p>
        </w:tc>
        <w:tc>
          <w:tcPr>
            <w:tcW w:w="2951" w:type="dxa"/>
          </w:tcPr>
          <w:p w14:paraId="0B7E439C" w14:textId="21ABD0A6" w:rsidR="00B436C3" w:rsidRPr="00017754" w:rsidRDefault="002C7DFD" w:rsidP="00734C42">
            <w:pPr>
              <w:pStyle w:val="IOStabletext2017"/>
              <w:rPr>
                <w:rFonts w:cs="Helvetica"/>
                <w:lang w:val="es-CO"/>
              </w:rPr>
            </w:pPr>
            <w:r w:rsidRPr="00017754">
              <w:rPr>
                <w:rFonts w:cs="Helvetica"/>
                <w:lang w:val="es-CO"/>
              </w:rPr>
              <w:t>LCH4-3C, LCH4-4C</w:t>
            </w:r>
            <w:r w:rsidR="00B436C3" w:rsidRPr="00017754">
              <w:rPr>
                <w:rFonts w:cs="Helvetica"/>
                <w:lang w:val="es-CO"/>
              </w:rPr>
              <w:t xml:space="preserve">, </w:t>
            </w:r>
            <w:r w:rsidRPr="00017754">
              <w:rPr>
                <w:rFonts w:cs="Helvetica"/>
                <w:lang w:val="es-CO"/>
              </w:rPr>
              <w:t xml:space="preserve">LCH4-6U, </w:t>
            </w:r>
            <w:r w:rsidR="00B436C3" w:rsidRPr="00017754">
              <w:rPr>
                <w:rFonts w:cs="Helvetica"/>
                <w:lang w:val="es-CO"/>
              </w:rPr>
              <w:t>LCH4-7U</w:t>
            </w:r>
            <w:r w:rsidRPr="00017754">
              <w:rPr>
                <w:rFonts w:cs="Helvetica"/>
                <w:lang w:val="es-CO"/>
              </w:rPr>
              <w:t>, LCH4-8U</w:t>
            </w:r>
          </w:p>
        </w:tc>
      </w:tr>
      <w:tr w:rsidR="00732A36" w:rsidRPr="00017754" w14:paraId="1F92E24A" w14:textId="77777777" w:rsidTr="00DC7CA9">
        <w:tc>
          <w:tcPr>
            <w:tcW w:w="1555" w:type="dxa"/>
          </w:tcPr>
          <w:p w14:paraId="357AE907" w14:textId="52803977" w:rsidR="0085356F" w:rsidRPr="00017754" w:rsidRDefault="0085356F" w:rsidP="0085356F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 xml:space="preserve">Term </w:t>
            </w:r>
            <w:r w:rsidR="005204F7" w:rsidRPr="00017754">
              <w:rPr>
                <w:rFonts w:cs="Helvetica"/>
              </w:rPr>
              <w:t>4</w:t>
            </w:r>
          </w:p>
          <w:p w14:paraId="4E625369" w14:textId="08D790E7" w:rsidR="0085356F" w:rsidRPr="00017754" w:rsidRDefault="0085356F" w:rsidP="0085356F">
            <w:pPr>
              <w:pStyle w:val="IOStabletext2017"/>
              <w:rPr>
                <w:rFonts w:eastAsia="Arial" w:cs="Helvetica"/>
              </w:rPr>
            </w:pPr>
            <w:r w:rsidRPr="00017754">
              <w:rPr>
                <w:rFonts w:cs="Helvetica"/>
              </w:rPr>
              <w:t>Weeks 1-</w:t>
            </w:r>
            <w:r w:rsidR="003E1168" w:rsidRPr="00017754">
              <w:rPr>
                <w:rFonts w:cs="Helvetica"/>
              </w:rPr>
              <w:t>10</w:t>
            </w:r>
          </w:p>
        </w:tc>
        <w:tc>
          <w:tcPr>
            <w:tcW w:w="7371" w:type="dxa"/>
          </w:tcPr>
          <w:p w14:paraId="5A84074C" w14:textId="3110FA40" w:rsidR="0085356F" w:rsidRPr="00017754" w:rsidRDefault="00F63F11" w:rsidP="0085356F">
            <w:pPr>
              <w:pStyle w:val="IOStableheading2017"/>
              <w:rPr>
                <w:rStyle w:val="IOSstrongemphasis2017"/>
                <w:rFonts w:cs="Helvetica"/>
                <w:b/>
                <w:sz w:val="20"/>
              </w:rPr>
            </w:pPr>
            <w:r w:rsidRPr="00017754">
              <w:rPr>
                <w:rStyle w:val="IOSstrongemphasis2017"/>
                <w:rFonts w:cs="Helvetica"/>
                <w:b/>
                <w:sz w:val="20"/>
              </w:rPr>
              <w:t>Super tasty!</w:t>
            </w:r>
          </w:p>
          <w:p w14:paraId="1618E347" w14:textId="252F57C1" w:rsidR="0085356F" w:rsidRPr="00017754" w:rsidRDefault="00EA1EBD" w:rsidP="0085356F">
            <w:pPr>
              <w:pStyle w:val="IOStabletext2017"/>
              <w:rPr>
                <w:rFonts w:cs="Helvetica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 xml:space="preserve">Learning goal – </w:t>
            </w:r>
            <w:r w:rsidR="009B7285" w:rsidRPr="00017754">
              <w:rPr>
                <w:rFonts w:cs="Helvetica"/>
              </w:rPr>
              <w:t xml:space="preserve">compare </w:t>
            </w:r>
            <w:r w:rsidR="00C03935" w:rsidRPr="00017754">
              <w:rPr>
                <w:rFonts w:cs="Helvetica"/>
              </w:rPr>
              <w:t>various</w:t>
            </w:r>
            <w:r w:rsidR="00F63F11" w:rsidRPr="00017754">
              <w:rPr>
                <w:rFonts w:cs="Helvetica"/>
              </w:rPr>
              <w:t xml:space="preserve"> </w:t>
            </w:r>
            <w:r w:rsidR="009B7285" w:rsidRPr="00017754">
              <w:rPr>
                <w:rFonts w:cs="Helvetica"/>
              </w:rPr>
              <w:t>food culture</w:t>
            </w:r>
            <w:r w:rsidR="000132D4" w:rsidRPr="00017754">
              <w:rPr>
                <w:rFonts w:cs="Helvetica"/>
              </w:rPr>
              <w:t>s to Chinese culture and cuisine</w:t>
            </w:r>
            <w:r w:rsidR="00484740" w:rsidRPr="00017754">
              <w:rPr>
                <w:rFonts w:cs="Helvetica"/>
              </w:rPr>
              <w:t xml:space="preserve"> and follow a recipe</w:t>
            </w:r>
            <w:r w:rsidR="009B7285" w:rsidRPr="00017754">
              <w:rPr>
                <w:rFonts w:cs="Helvetica"/>
              </w:rPr>
              <w:t>.</w:t>
            </w:r>
          </w:p>
          <w:p w14:paraId="18B19CE7" w14:textId="1E532AA6" w:rsidR="0085356F" w:rsidRPr="00017754" w:rsidRDefault="00732A36" w:rsidP="00836E05">
            <w:pPr>
              <w:pStyle w:val="IOStabletext2017"/>
              <w:rPr>
                <w:rFonts w:cs="Helvetica"/>
                <w:lang w:val="de-DE"/>
              </w:rPr>
            </w:pPr>
            <w:r w:rsidRPr="00017754">
              <w:rPr>
                <w:rStyle w:val="IOSstrongemphasis2017"/>
                <w:rFonts w:cs="Helvetica"/>
                <w:b w:val="0"/>
              </w:rPr>
              <w:t>Final t</w:t>
            </w:r>
            <w:r w:rsidR="002D7CCF" w:rsidRPr="00017754">
              <w:rPr>
                <w:rStyle w:val="IOSstrongemphasis2017"/>
                <w:rFonts w:cs="Helvetica"/>
                <w:b w:val="0"/>
              </w:rPr>
              <w:t>ask – w</w:t>
            </w:r>
            <w:r w:rsidR="002C7DFD" w:rsidRPr="00017754">
              <w:rPr>
                <w:rFonts w:cs="Helvetica"/>
              </w:rPr>
              <w:t>ith a partner, choose a favourite recipe and f</w:t>
            </w:r>
            <w:r w:rsidR="00F63F11" w:rsidRPr="00017754">
              <w:rPr>
                <w:rFonts w:cs="Helvetica"/>
              </w:rPr>
              <w:t>ilm</w:t>
            </w:r>
            <w:r w:rsidR="00BE3CE8" w:rsidRPr="00017754">
              <w:rPr>
                <w:rFonts w:cs="Helvetica"/>
              </w:rPr>
              <w:t xml:space="preserve"> </w:t>
            </w:r>
            <w:r w:rsidR="002C7DFD" w:rsidRPr="00017754">
              <w:rPr>
                <w:rFonts w:cs="Helvetica"/>
              </w:rPr>
              <w:t>yourselves</w:t>
            </w:r>
            <w:r w:rsidR="002D7CCF" w:rsidRPr="00017754">
              <w:rPr>
                <w:rFonts w:cs="Helvetica"/>
              </w:rPr>
              <w:t xml:space="preserve"> </w:t>
            </w:r>
            <w:r w:rsidR="00836E05" w:rsidRPr="00017754">
              <w:rPr>
                <w:rFonts w:cs="Helvetica"/>
              </w:rPr>
              <w:t>interacting as you cook</w:t>
            </w:r>
            <w:r w:rsidR="002D7CCF" w:rsidRPr="00017754">
              <w:rPr>
                <w:rFonts w:cs="Helvetica"/>
              </w:rPr>
              <w:t xml:space="preserve"> the chosen dish to</w:t>
            </w:r>
            <w:r w:rsidR="00790840" w:rsidRPr="00017754">
              <w:rPr>
                <w:rFonts w:cs="Helvetica"/>
              </w:rPr>
              <w:t xml:space="preserve"> audition</w:t>
            </w:r>
            <w:r w:rsidR="002D7CCF" w:rsidRPr="00017754">
              <w:rPr>
                <w:rFonts w:cs="Helvetica"/>
              </w:rPr>
              <w:t xml:space="preserve"> </w:t>
            </w:r>
            <w:r w:rsidR="00790840" w:rsidRPr="00017754">
              <w:rPr>
                <w:rFonts w:cs="Helvetica"/>
              </w:rPr>
              <w:t xml:space="preserve">for </w:t>
            </w:r>
            <w:r w:rsidR="002C7DFD" w:rsidRPr="00017754">
              <w:rPr>
                <w:rFonts w:cs="Helvetica"/>
              </w:rPr>
              <w:t xml:space="preserve">a </w:t>
            </w:r>
            <w:r w:rsidR="002D7CCF" w:rsidRPr="00017754">
              <w:rPr>
                <w:rFonts w:cs="Helvetica"/>
              </w:rPr>
              <w:t>competitive cooking TV</w:t>
            </w:r>
            <w:r w:rsidR="002C7DFD" w:rsidRPr="00017754">
              <w:rPr>
                <w:rFonts w:cs="Helvetica"/>
              </w:rPr>
              <w:t xml:space="preserve"> show</w:t>
            </w:r>
            <w:r w:rsidR="00790840" w:rsidRPr="00017754">
              <w:rPr>
                <w:rFonts w:cs="Helvetica"/>
              </w:rPr>
              <w:t>.</w:t>
            </w:r>
            <w:r w:rsidR="00DC7CA9" w:rsidRPr="00017754">
              <w:rPr>
                <w:rFonts w:cs="Helvetica"/>
              </w:rPr>
              <w:t xml:space="preserve"> </w:t>
            </w:r>
            <w:r w:rsidR="00836E05" w:rsidRPr="00017754">
              <w:rPr>
                <w:rFonts w:cs="Helvetica"/>
                <w:lang w:val="de-DE"/>
              </w:rPr>
              <w:t>LCH4-1C,</w:t>
            </w:r>
            <w:r w:rsidR="002B2B0A" w:rsidRPr="00017754">
              <w:rPr>
                <w:rFonts w:cs="Helvetica"/>
                <w:lang w:val="de-DE"/>
              </w:rPr>
              <w:t xml:space="preserve"> </w:t>
            </w:r>
            <w:r w:rsidR="00836E05" w:rsidRPr="00017754">
              <w:rPr>
                <w:rFonts w:cs="Helvetica"/>
                <w:lang w:val="es-CO"/>
              </w:rPr>
              <w:t xml:space="preserve">LCH4-5U, </w:t>
            </w:r>
            <w:r w:rsidR="007B4C2B" w:rsidRPr="00017754">
              <w:rPr>
                <w:rFonts w:cs="Helvetica"/>
                <w:lang w:val="es-CO"/>
              </w:rPr>
              <w:t>LCH4-7U, LCH4-8U</w:t>
            </w:r>
            <w:r w:rsidR="00836E05" w:rsidRPr="00017754">
              <w:rPr>
                <w:rFonts w:cs="Helvetica"/>
                <w:lang w:val="es-CO"/>
              </w:rPr>
              <w:t>, LCH4-9U</w:t>
            </w:r>
          </w:p>
        </w:tc>
        <w:tc>
          <w:tcPr>
            <w:tcW w:w="3827" w:type="dxa"/>
          </w:tcPr>
          <w:p w14:paraId="41E2BD3B" w14:textId="53317F53" w:rsidR="0085356F" w:rsidRPr="00017754" w:rsidRDefault="00F63F11" w:rsidP="005B1208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Describing t</w:t>
            </w:r>
            <w:r w:rsidR="005B1208" w:rsidRPr="00017754">
              <w:rPr>
                <w:rFonts w:cs="Helvetica"/>
              </w:rPr>
              <w:t>astes</w:t>
            </w:r>
          </w:p>
          <w:p w14:paraId="4E4B34F3" w14:textId="7BA3B3A7" w:rsidR="00F14961" w:rsidRPr="00017754" w:rsidRDefault="000132D4" w:rsidP="005B1208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Chinese regional cuisines</w:t>
            </w:r>
          </w:p>
          <w:p w14:paraId="4A814A80" w14:textId="65A1B95A" w:rsidR="00F14961" w:rsidRPr="00017754" w:rsidRDefault="00732A36" w:rsidP="005B1208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Food cultures from around the globe</w:t>
            </w:r>
          </w:p>
          <w:p w14:paraId="1A2D3D15" w14:textId="77777777" w:rsidR="00484740" w:rsidRPr="00017754" w:rsidRDefault="00484740" w:rsidP="005B1208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 xml:space="preserve">Recipes </w:t>
            </w:r>
          </w:p>
          <w:p w14:paraId="2EE0FC94" w14:textId="55166125" w:rsidR="00732A36" w:rsidRPr="00017754" w:rsidRDefault="00732A36" w:rsidP="005B1208">
            <w:pPr>
              <w:pStyle w:val="IOStabletext2017"/>
              <w:rPr>
                <w:rFonts w:cs="Helvetica"/>
              </w:rPr>
            </w:pPr>
            <w:r w:rsidRPr="00017754">
              <w:rPr>
                <w:rFonts w:cs="Helvetica"/>
              </w:rPr>
              <w:t>TV segment script</w:t>
            </w:r>
          </w:p>
        </w:tc>
        <w:tc>
          <w:tcPr>
            <w:tcW w:w="2951" w:type="dxa"/>
          </w:tcPr>
          <w:p w14:paraId="6638AC31" w14:textId="74D7DFE4" w:rsidR="0085356F" w:rsidRPr="00017754" w:rsidRDefault="003E1168" w:rsidP="0085356F">
            <w:pPr>
              <w:pStyle w:val="IOStabletext2017"/>
              <w:rPr>
                <w:rFonts w:eastAsia="Arial" w:cs="Helvetica"/>
                <w:lang w:val="es-CO"/>
              </w:rPr>
            </w:pPr>
            <w:r w:rsidRPr="00017754">
              <w:rPr>
                <w:rFonts w:cs="Helvetica"/>
              </w:rPr>
              <w:t>L</w:t>
            </w:r>
            <w:r w:rsidRPr="00017754">
              <w:rPr>
                <w:rFonts w:cs="Helvetica"/>
                <w:lang w:val="es-CO"/>
              </w:rPr>
              <w:t xml:space="preserve">CH4-1C, LCH4-2C, LCH4-3C, LCH4-4C, LCH4-5U, </w:t>
            </w:r>
            <w:r w:rsidR="002B2B0A" w:rsidRPr="00017754">
              <w:rPr>
                <w:rFonts w:cs="Helvetica"/>
                <w:lang w:val="es-CO"/>
              </w:rPr>
              <w:t xml:space="preserve">LCH4-6U, </w:t>
            </w:r>
            <w:r w:rsidRPr="00017754">
              <w:rPr>
                <w:rFonts w:cs="Helvetica"/>
                <w:lang w:val="es-CO"/>
              </w:rPr>
              <w:t>LCH4-7U, LCH4-8U, LCH4-9U</w:t>
            </w:r>
          </w:p>
        </w:tc>
      </w:tr>
    </w:tbl>
    <w:p w14:paraId="6115E4DD" w14:textId="61DA0C0D" w:rsidR="002D1DBE" w:rsidRPr="00017754" w:rsidRDefault="002D1DBE" w:rsidP="68EFC248">
      <w:pPr>
        <w:pStyle w:val="IOSbodytext2017"/>
        <w:spacing w:before="60" w:after="60" w:line="276" w:lineRule="auto"/>
        <w:rPr>
          <w:rFonts w:eastAsia="Arial" w:cs="Arial"/>
          <w:sz w:val="12"/>
          <w:szCs w:val="12"/>
          <w:lang w:val="es-CO"/>
        </w:rPr>
      </w:pPr>
      <w:bookmarkStart w:id="0" w:name="_GoBack"/>
      <w:bookmarkEnd w:id="0"/>
    </w:p>
    <w:sectPr w:rsidR="002D1DBE" w:rsidRPr="00017754" w:rsidSect="0014062D">
      <w:footerReference w:type="even" r:id="rId14"/>
      <w:footerReference w:type="default" r:id="rId15"/>
      <w:pgSz w:w="16838" w:h="11906" w:orient="landscape"/>
      <w:pgMar w:top="567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2CB47" w14:textId="77777777" w:rsidR="00A6716B" w:rsidRDefault="00A6716B">
      <w:pPr>
        <w:spacing w:before="0" w:line="240" w:lineRule="auto"/>
      </w:pPr>
      <w:r>
        <w:separator/>
      </w:r>
    </w:p>
  </w:endnote>
  <w:endnote w:type="continuationSeparator" w:id="0">
    <w:p w14:paraId="67688846" w14:textId="77777777" w:rsidR="00A6716B" w:rsidRDefault="00A6716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E5D51" w14:textId="77777777" w:rsidR="001B453B" w:rsidRPr="0092025C" w:rsidRDefault="001B453B" w:rsidP="001B453B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>
      <w:rPr>
        <w:noProof/>
      </w:rPr>
      <w:t>2</w:t>
    </w:r>
    <w:r w:rsidRPr="004E338C">
      <w:fldChar w:fldCharType="end"/>
    </w:r>
    <w:r>
      <w:tab/>
    </w:r>
    <w:r>
      <w:tab/>
      <w:t xml:space="preserve">IOS footer 2017 </w:t>
    </w:r>
    <w:proofErr w:type="spellStart"/>
    <w:r>
      <w:t>XXXChange</w:t>
    </w:r>
    <w:proofErr w:type="spellEnd"/>
    <w:r>
      <w:t xml:space="preserve"> to document </w:t>
    </w:r>
    <w:proofErr w:type="spellStart"/>
    <w:r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8875D" w14:textId="1E24622B" w:rsidR="00EA1EBD" w:rsidRPr="00EA1EBD" w:rsidRDefault="00017754">
    <w:pPr>
      <w:pStyle w:val="Footer"/>
      <w:rPr>
        <w:rFonts w:ascii="Helvetica" w:hAnsi="Helvetica" w:cs="Helvetica"/>
        <w:sz w:val="18"/>
        <w:szCs w:val="18"/>
      </w:rPr>
    </w:pPr>
    <w:hyperlink r:id="rId1" w:history="1">
      <w:r w:rsidR="00EA1EBD" w:rsidRPr="00EA1EBD">
        <w:rPr>
          <w:rStyle w:val="Hyperlink"/>
          <w:rFonts w:ascii="Helvetica" w:hAnsi="Helvetica" w:cs="Helvetica"/>
          <w:sz w:val="18"/>
          <w:szCs w:val="18"/>
        </w:rPr>
        <w:t>© NSW Department of Education, 2019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67341" w14:textId="77777777" w:rsidR="00A6716B" w:rsidRDefault="00A6716B">
      <w:pPr>
        <w:spacing w:before="0" w:line="240" w:lineRule="auto"/>
      </w:pPr>
      <w:r>
        <w:separator/>
      </w:r>
    </w:p>
  </w:footnote>
  <w:footnote w:type="continuationSeparator" w:id="0">
    <w:p w14:paraId="7D1E21F1" w14:textId="77777777" w:rsidR="00A6716B" w:rsidRDefault="00A6716B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26402"/>
    <w:multiLevelType w:val="hybridMultilevel"/>
    <w:tmpl w:val="2D02F4E8"/>
    <w:lvl w:ilvl="0" w:tplc="119E3CA8">
      <w:start w:val="1"/>
      <w:numFmt w:val="upperLetter"/>
      <w:pStyle w:val="IOSmultiplechoicealternatives2017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F1D31"/>
    <w:multiLevelType w:val="multilevel"/>
    <w:tmpl w:val="5394EC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1070FF80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0"/>
  </w:num>
  <w:num w:numId="5">
    <w:abstractNumId w:val="3"/>
  </w:num>
  <w:num w:numId="6">
    <w:abstractNumId w:val="1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4"/>
  </w:num>
  <w:num w:numId="12">
    <w:abstractNumId w:val="7"/>
  </w:num>
  <w:num w:numId="13">
    <w:abstractNumId w:val="9"/>
  </w:num>
  <w:num w:numId="14">
    <w:abstractNumId w:val="7"/>
  </w:num>
  <w:num w:numId="15">
    <w:abstractNumId w:val="6"/>
  </w:num>
  <w:num w:numId="16">
    <w:abstractNumId w:val="3"/>
  </w:num>
  <w:num w:numId="17">
    <w:abstractNumId w:val="0"/>
  </w:num>
  <w:num w:numId="18">
    <w:abstractNumId w:val="3"/>
  </w:num>
  <w:num w:numId="19">
    <w:abstractNumId w:val="1"/>
  </w:num>
  <w:num w:numId="20">
    <w:abstractNumId w:val="2"/>
  </w:num>
  <w:num w:numId="21">
    <w:abstractNumId w:val="0"/>
    <w:lvlOverride w:ilvl="0">
      <w:startOverride w:val="1"/>
    </w:lvlOverride>
  </w:num>
  <w:num w:numId="22">
    <w:abstractNumId w:val="8"/>
  </w:num>
  <w:num w:numId="23">
    <w:abstractNumId w:val="5"/>
  </w:num>
  <w:num w:numId="24">
    <w:abstractNumId w:val="9"/>
    <w:lvlOverride w:ilvl="0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CO" w:vendorID="64" w:dllVersion="6" w:nlCheck="1" w:checkStyle="0"/>
  <w:activeWritingStyle w:appName="MSWord" w:lang="en-AU" w:vendorID="64" w:dllVersion="6" w:nlCheck="1" w:checkStyle="1"/>
  <w:activeWritingStyle w:appName="MSWord" w:lang="en-AU" w:vendorID="64" w:dllVersion="4096" w:nlCheck="1" w:checkStyle="0"/>
  <w:activeWritingStyle w:appName="MSWord" w:lang="es-CO" w:vendorID="64" w:dllVersion="4096" w:nlCheck="1" w:checkStyle="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jCxMLIwNTQ0tDBT0lEKTi0uzszPAykwrAUAjOJ63CwAAAA="/>
  </w:docVars>
  <w:rsids>
    <w:rsidRoot w:val="004B3BF3"/>
    <w:rsid w:val="000132D4"/>
    <w:rsid w:val="00017754"/>
    <w:rsid w:val="00027D3B"/>
    <w:rsid w:val="00030A5E"/>
    <w:rsid w:val="00073BE6"/>
    <w:rsid w:val="000D5D01"/>
    <w:rsid w:val="000E69BA"/>
    <w:rsid w:val="00102676"/>
    <w:rsid w:val="00107228"/>
    <w:rsid w:val="001245EC"/>
    <w:rsid w:val="0014062D"/>
    <w:rsid w:val="00154707"/>
    <w:rsid w:val="001651E4"/>
    <w:rsid w:val="001755D6"/>
    <w:rsid w:val="001B453B"/>
    <w:rsid w:val="001C3A9F"/>
    <w:rsid w:val="001C5524"/>
    <w:rsid w:val="001E1F9A"/>
    <w:rsid w:val="00241B23"/>
    <w:rsid w:val="002A34A1"/>
    <w:rsid w:val="002B2B0A"/>
    <w:rsid w:val="002B7AB0"/>
    <w:rsid w:val="002C7DFD"/>
    <w:rsid w:val="002D1DBE"/>
    <w:rsid w:val="002D7CCF"/>
    <w:rsid w:val="002E1510"/>
    <w:rsid w:val="002E1D83"/>
    <w:rsid w:val="002E3A02"/>
    <w:rsid w:val="002F5B42"/>
    <w:rsid w:val="002F651E"/>
    <w:rsid w:val="00301B36"/>
    <w:rsid w:val="00312432"/>
    <w:rsid w:val="00317FD6"/>
    <w:rsid w:val="00376D3D"/>
    <w:rsid w:val="0038193B"/>
    <w:rsid w:val="00383295"/>
    <w:rsid w:val="003C1D55"/>
    <w:rsid w:val="003C2DBD"/>
    <w:rsid w:val="003E1168"/>
    <w:rsid w:val="00430DA8"/>
    <w:rsid w:val="00431F9A"/>
    <w:rsid w:val="00454252"/>
    <w:rsid w:val="00454E48"/>
    <w:rsid w:val="00484740"/>
    <w:rsid w:val="00497386"/>
    <w:rsid w:val="004B3BF3"/>
    <w:rsid w:val="004C1870"/>
    <w:rsid w:val="004D0730"/>
    <w:rsid w:val="004E18BC"/>
    <w:rsid w:val="004E36EE"/>
    <w:rsid w:val="004E5F23"/>
    <w:rsid w:val="004F71CD"/>
    <w:rsid w:val="00512487"/>
    <w:rsid w:val="00514B39"/>
    <w:rsid w:val="005204F7"/>
    <w:rsid w:val="0057482B"/>
    <w:rsid w:val="00580913"/>
    <w:rsid w:val="005A4C84"/>
    <w:rsid w:val="005B1208"/>
    <w:rsid w:val="005B3793"/>
    <w:rsid w:val="005C4F04"/>
    <w:rsid w:val="005F1E61"/>
    <w:rsid w:val="005F40DA"/>
    <w:rsid w:val="0061064A"/>
    <w:rsid w:val="0068410F"/>
    <w:rsid w:val="006A34B2"/>
    <w:rsid w:val="00716FA1"/>
    <w:rsid w:val="00732A36"/>
    <w:rsid w:val="0075348E"/>
    <w:rsid w:val="007534D7"/>
    <w:rsid w:val="00790840"/>
    <w:rsid w:val="007A2C97"/>
    <w:rsid w:val="007B3717"/>
    <w:rsid w:val="007B4C2B"/>
    <w:rsid w:val="007B730A"/>
    <w:rsid w:val="007E7116"/>
    <w:rsid w:val="007F3A0B"/>
    <w:rsid w:val="00836E05"/>
    <w:rsid w:val="0085356F"/>
    <w:rsid w:val="00877D8A"/>
    <w:rsid w:val="00877EF0"/>
    <w:rsid w:val="00880D85"/>
    <w:rsid w:val="00893F26"/>
    <w:rsid w:val="008A3C24"/>
    <w:rsid w:val="008B1635"/>
    <w:rsid w:val="008E3589"/>
    <w:rsid w:val="008F555A"/>
    <w:rsid w:val="00927D21"/>
    <w:rsid w:val="00952370"/>
    <w:rsid w:val="009B7285"/>
    <w:rsid w:val="009D231C"/>
    <w:rsid w:val="00A1455C"/>
    <w:rsid w:val="00A27406"/>
    <w:rsid w:val="00A34A17"/>
    <w:rsid w:val="00A36576"/>
    <w:rsid w:val="00A4408F"/>
    <w:rsid w:val="00A6716B"/>
    <w:rsid w:val="00A81C6A"/>
    <w:rsid w:val="00AB0665"/>
    <w:rsid w:val="00AB4B36"/>
    <w:rsid w:val="00AE13C8"/>
    <w:rsid w:val="00AE7D84"/>
    <w:rsid w:val="00AF5DD5"/>
    <w:rsid w:val="00B218A8"/>
    <w:rsid w:val="00B264E4"/>
    <w:rsid w:val="00B33FA9"/>
    <w:rsid w:val="00B3507B"/>
    <w:rsid w:val="00B35F0E"/>
    <w:rsid w:val="00B436C3"/>
    <w:rsid w:val="00B62DF4"/>
    <w:rsid w:val="00B66B04"/>
    <w:rsid w:val="00B83CFF"/>
    <w:rsid w:val="00B949CC"/>
    <w:rsid w:val="00BE2CA2"/>
    <w:rsid w:val="00BE3CE8"/>
    <w:rsid w:val="00C03935"/>
    <w:rsid w:val="00C104CD"/>
    <w:rsid w:val="00C15A26"/>
    <w:rsid w:val="00C50062"/>
    <w:rsid w:val="00C604C0"/>
    <w:rsid w:val="00C8508D"/>
    <w:rsid w:val="00C853C7"/>
    <w:rsid w:val="00CA4621"/>
    <w:rsid w:val="00CB2CA0"/>
    <w:rsid w:val="00CB7742"/>
    <w:rsid w:val="00CD5846"/>
    <w:rsid w:val="00CE21EC"/>
    <w:rsid w:val="00CE4514"/>
    <w:rsid w:val="00CE4B38"/>
    <w:rsid w:val="00CF330B"/>
    <w:rsid w:val="00D109D7"/>
    <w:rsid w:val="00D13EE4"/>
    <w:rsid w:val="00D176CB"/>
    <w:rsid w:val="00D215B2"/>
    <w:rsid w:val="00D60992"/>
    <w:rsid w:val="00D70E95"/>
    <w:rsid w:val="00D87D30"/>
    <w:rsid w:val="00D92352"/>
    <w:rsid w:val="00DC5A1F"/>
    <w:rsid w:val="00DC7CA9"/>
    <w:rsid w:val="00DD701B"/>
    <w:rsid w:val="00DE0FF7"/>
    <w:rsid w:val="00DE6762"/>
    <w:rsid w:val="00DF5352"/>
    <w:rsid w:val="00E3331B"/>
    <w:rsid w:val="00E35619"/>
    <w:rsid w:val="00E37944"/>
    <w:rsid w:val="00E974F5"/>
    <w:rsid w:val="00EA1EBD"/>
    <w:rsid w:val="00EC3478"/>
    <w:rsid w:val="00ED67D7"/>
    <w:rsid w:val="00EE23AA"/>
    <w:rsid w:val="00F14961"/>
    <w:rsid w:val="00F45DDA"/>
    <w:rsid w:val="00F51583"/>
    <w:rsid w:val="00F63F11"/>
    <w:rsid w:val="00F87A9A"/>
    <w:rsid w:val="00F92C20"/>
    <w:rsid w:val="00F9679F"/>
    <w:rsid w:val="00FA0DBA"/>
    <w:rsid w:val="00FE1A97"/>
    <w:rsid w:val="00FE2189"/>
    <w:rsid w:val="0778CC23"/>
    <w:rsid w:val="0AC1807E"/>
    <w:rsid w:val="11285282"/>
    <w:rsid w:val="27E9F0E7"/>
    <w:rsid w:val="28398969"/>
    <w:rsid w:val="2D4B32E5"/>
    <w:rsid w:val="2D685656"/>
    <w:rsid w:val="35CF51E0"/>
    <w:rsid w:val="3E695469"/>
    <w:rsid w:val="3F702B6D"/>
    <w:rsid w:val="3F71228D"/>
    <w:rsid w:val="4E04B577"/>
    <w:rsid w:val="502C3923"/>
    <w:rsid w:val="54132075"/>
    <w:rsid w:val="541387A9"/>
    <w:rsid w:val="55BF40D0"/>
    <w:rsid w:val="61A5F621"/>
    <w:rsid w:val="68EFC248"/>
    <w:rsid w:val="6EDFC182"/>
    <w:rsid w:val="78FDC190"/>
    <w:rsid w:val="7EEDC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0DBEC32"/>
  <w15:chartTrackingRefBased/>
  <w15:docId w15:val="{5DB4710E-637C-482D-BA8D-4FB64BEC8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3BF3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514B3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514B3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514B3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8F555A"/>
    <w:pPr>
      <w:keepNext/>
      <w:keepLines/>
      <w:spacing w:after="240"/>
      <w:outlineLvl w:val="3"/>
    </w:pPr>
    <w:rPr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8F555A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555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555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555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555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4B3BF3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4B3BF3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4B3BF3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3BF3"/>
    <w:rPr>
      <w:rFonts w:ascii="Arial" w:hAnsi="Arial" w:cs="Times New Roman"/>
      <w:b/>
      <w:sz w:val="24"/>
      <w:szCs w:val="2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555A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555A"/>
    <w:rPr>
      <w:rFonts w:asciiTheme="majorHAnsi" w:eastAsiaTheme="majorEastAsia" w:hAnsiTheme="majorHAnsi" w:cstheme="majorBidi"/>
      <w:i/>
      <w:iCs/>
      <w:color w:val="1F4D78" w:themeColor="accent1" w:themeShade="7F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555A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555A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55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4B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B39"/>
    <w:rPr>
      <w:rFonts w:ascii="Arial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514B3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B39"/>
    <w:rPr>
      <w:rFonts w:ascii="Arial" w:hAnsi="Arial" w:cs="Times New Roman"/>
      <w:sz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1C5524"/>
    <w:rPr>
      <w:color w:val="2208BE"/>
      <w:u w:val="single"/>
    </w:rPr>
  </w:style>
  <w:style w:type="paragraph" w:customStyle="1" w:styleId="IOSbodytext2017">
    <w:name w:val="IOS body text 2017"/>
    <w:basedOn w:val="Normal"/>
    <w:qFormat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reference2017">
    <w:name w:val="IOS reference 2017"/>
    <w:basedOn w:val="Normal"/>
    <w:next w:val="IOSbodytext2017"/>
    <w:qFormat/>
    <w:locked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514B39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Normal"/>
    <w:qFormat/>
    <w:rsid w:val="00514B39"/>
  </w:style>
  <w:style w:type="paragraph" w:customStyle="1" w:styleId="IOSheading12017">
    <w:name w:val="IOS heading 1 2017"/>
    <w:basedOn w:val="Normal"/>
    <w:next w:val="IOSbodytext2017"/>
    <w:qFormat/>
    <w:locked/>
    <w:rsid w:val="00FE1A97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480" w:line="240" w:lineRule="auto"/>
      <w:ind w:left="851" w:hanging="851"/>
      <w:outlineLvl w:val="0"/>
    </w:pPr>
    <w:rPr>
      <w:rFonts w:ascii="Helvetica" w:hAnsi="Helvetica"/>
      <w:sz w:val="48"/>
      <w:szCs w:val="56"/>
      <w:lang w:eastAsia="en-US"/>
    </w:rPr>
  </w:style>
  <w:style w:type="paragraph" w:customStyle="1" w:styleId="IOSdocumenttitle2017">
    <w:name w:val="IOS document title 2017"/>
    <w:basedOn w:val="IOSheading12017"/>
    <w:next w:val="IOSbodytext2017"/>
    <w:qFormat/>
    <w:rsid w:val="00FE1A97"/>
    <w:pPr>
      <w:tabs>
        <w:tab w:val="left" w:pos="3969"/>
        <w:tab w:val="left" w:pos="4536"/>
        <w:tab w:val="left" w:pos="5103"/>
      </w:tabs>
    </w:pPr>
  </w:style>
  <w:style w:type="paragraph" w:customStyle="1" w:styleId="IOSfooter2017">
    <w:name w:val="IOS footer 2017"/>
    <w:basedOn w:val="Normal"/>
    <w:qFormat/>
    <w:locked/>
    <w:rsid w:val="00514B39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unformattedspace2017">
    <w:name w:val="IOS unformatted space 2017"/>
    <w:basedOn w:val="Normal"/>
    <w:qFormat/>
    <w:locked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graphics2017">
    <w:name w:val="IOS graphics 2017"/>
    <w:basedOn w:val="IOSunformattedspace2017"/>
    <w:next w:val="IOSreference2017"/>
    <w:qFormat/>
    <w:rsid w:val="00514B39"/>
    <w:pPr>
      <w:keepNext/>
    </w:pPr>
  </w:style>
  <w:style w:type="paragraph" w:customStyle="1" w:styleId="IOSheading22017">
    <w:name w:val="IOS heading 2 2017"/>
    <w:basedOn w:val="IOSheading12017"/>
    <w:next w:val="IOSbodytext2017"/>
    <w:qFormat/>
    <w:locked/>
    <w:rsid w:val="00FE1A97"/>
    <w:pPr>
      <w:pageBreakBefore w:val="0"/>
      <w:pBdr>
        <w:bottom w:val="none" w:sz="0" w:space="0" w:color="auto"/>
      </w:pBdr>
      <w:spacing w:before="360" w:after="240"/>
      <w:ind w:left="0" w:firstLine="0"/>
      <w:outlineLvl w:val="1"/>
    </w:pPr>
    <w:rPr>
      <w:sz w:val="40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FE1A97"/>
    <w:pPr>
      <w:spacing w:before="320"/>
      <w:outlineLvl w:val="2"/>
    </w:pPr>
    <w:rPr>
      <w:sz w:val="36"/>
      <w:szCs w:val="4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FE1A97"/>
    <w:pPr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514B39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514B39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list1bullet2017">
    <w:name w:val="IOS list 1 bullet 2017"/>
    <w:basedOn w:val="Normal"/>
    <w:qFormat/>
    <w:locked/>
    <w:rsid w:val="00514B39"/>
    <w:pPr>
      <w:numPr>
        <w:numId w:val="14"/>
      </w:numPr>
      <w:spacing w:before="80" w:line="280" w:lineRule="atLeast"/>
    </w:pPr>
    <w:rPr>
      <w:szCs w:val="24"/>
    </w:rPr>
  </w:style>
  <w:style w:type="paragraph" w:customStyle="1" w:styleId="IOSList1numbered2017">
    <w:name w:val="IOS List 1 numbered 2017"/>
    <w:basedOn w:val="Normal"/>
    <w:qFormat/>
    <w:locked/>
    <w:rsid w:val="00514B39"/>
    <w:pPr>
      <w:numPr>
        <w:numId w:val="13"/>
      </w:numPr>
      <w:spacing w:before="80" w:line="280" w:lineRule="atLeast"/>
    </w:pPr>
    <w:rPr>
      <w:szCs w:val="24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514B39"/>
    <w:pPr>
      <w:numPr>
        <w:ilvl w:val="1"/>
        <w:numId w:val="14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514B39"/>
    <w:rPr>
      <w:rFonts w:ascii="Arial" w:hAnsi="Arial" w:cs="Times New Roman"/>
      <w:sz w:val="24"/>
      <w:szCs w:val="24"/>
      <w:lang w:eastAsia="zh-CN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514B39"/>
    <w:pPr>
      <w:numPr>
        <w:ilvl w:val="1"/>
        <w:numId w:val="15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514B39"/>
    <w:rPr>
      <w:rFonts w:ascii="Arial" w:hAnsi="Arial" w:cs="Times New Roman"/>
      <w:sz w:val="24"/>
      <w:szCs w:val="24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514B39"/>
    <w:pPr>
      <w:spacing w:before="80" w:line="260" w:lineRule="atLeast"/>
      <w:ind w:left="567" w:right="567"/>
    </w:pPr>
    <w:rPr>
      <w:sz w:val="22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514B39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514B39"/>
    <w:rPr>
      <w:b/>
      <w:noProof w:val="0"/>
      <w:lang w:val="en-AU"/>
    </w:rPr>
  </w:style>
  <w:style w:type="paragraph" w:customStyle="1" w:styleId="IOStableheading2017">
    <w:name w:val="IOS table heading 2017"/>
    <w:basedOn w:val="Normal"/>
    <w:next w:val="Normal"/>
    <w:qFormat/>
    <w:locked/>
    <w:rsid w:val="00514B3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text2017">
    <w:name w:val="IOS table text 2017"/>
    <w:basedOn w:val="Normal"/>
    <w:qFormat/>
    <w:locked/>
    <w:rsid w:val="00514B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514B39"/>
    <w:pPr>
      <w:numPr>
        <w:numId w:val="18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1numbered2017">
    <w:name w:val="IOS table list 1 numbered 2017"/>
    <w:basedOn w:val="IOStabletext2017"/>
    <w:qFormat/>
    <w:rsid w:val="00514B39"/>
    <w:pPr>
      <w:numPr>
        <w:numId w:val="17"/>
      </w:numPr>
      <w:tabs>
        <w:tab w:val="clear" w:pos="567"/>
        <w:tab w:val="left" w:pos="652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514B3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</w:pPr>
  </w:style>
  <w:style w:type="paragraph" w:customStyle="1" w:styleId="IOStablelist2numbered2017">
    <w:name w:val="IOS table list 2 numbered 2017"/>
    <w:basedOn w:val="IOStablelist1numbered2017"/>
    <w:qFormat/>
    <w:rsid w:val="00514B39"/>
    <w:pPr>
      <w:numPr>
        <w:numId w:val="19"/>
      </w:numPr>
    </w:pPr>
  </w:style>
  <w:style w:type="paragraph" w:customStyle="1" w:styleId="IOSmultiplechoicealternatives2017">
    <w:name w:val="IOS multiple choice alternatives 2017"/>
    <w:basedOn w:val="Normal"/>
    <w:qFormat/>
    <w:rsid w:val="004D0730"/>
    <w:pPr>
      <w:numPr>
        <w:numId w:val="2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/>
    </w:pPr>
    <w:rPr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E3331B"/>
  </w:style>
  <w:style w:type="paragraph" w:styleId="BalloonText">
    <w:name w:val="Balloon Text"/>
    <w:basedOn w:val="Normal"/>
    <w:link w:val="BalloonTextChar"/>
    <w:uiPriority w:val="99"/>
    <w:semiHidden/>
    <w:unhideWhenUsed/>
    <w:rsid w:val="00A3657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576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A36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576"/>
    <w:rPr>
      <w:rFonts w:ascii="Arial" w:hAnsi="Arial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576"/>
    <w:rPr>
      <w:rFonts w:ascii="Arial" w:hAnsi="Arial" w:cs="Times New Roman"/>
      <w:b/>
      <w:bCs/>
      <w:sz w:val="20"/>
      <w:szCs w:val="20"/>
      <w:lang w:eastAsia="zh-CN"/>
    </w:rPr>
  </w:style>
  <w:style w:type="paragraph" w:customStyle="1" w:styleId="DoEbodytext2018">
    <w:name w:val="DoE body text 2018"/>
    <w:basedOn w:val="Normal"/>
    <w:qFormat/>
    <w:rsid w:val="00893F2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893F2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footerlandscape2018">
    <w:name w:val="DoE footer landscape 2018"/>
    <w:basedOn w:val="Normal"/>
    <w:qFormat/>
    <w:rsid w:val="00893F26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93F2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0DA8"/>
    <w:rPr>
      <w:color w:val="605E5C"/>
      <w:shd w:val="clear" w:color="auto" w:fill="E1DFDD"/>
    </w:rPr>
  </w:style>
  <w:style w:type="character" w:customStyle="1" w:styleId="DoEstrongemphasis2018">
    <w:name w:val="DoE strong emphasis 2018"/>
    <w:basedOn w:val="DefaultParagraphFont"/>
    <w:uiPriority w:val="1"/>
    <w:qFormat/>
    <w:rsid w:val="00017754"/>
    <w:rPr>
      <w:b/>
      <w:noProof w:val="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ducation.nsw.gov.au/teaching-and-learning/curriculum/key-learning-areas/languages/s4-5/language-specific-support/chines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ducation.nsw.gov.au/teaching-and-learning/curriculum/key-learning-areas/languages/s4-5/language-specific-support/chine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ducationstandards.nsw.edu.au/wps/portal/nesa/k-10/learning-areas/languages/chinese-k-10-2017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39183BED156640AF20A3EF4CD3DC7A" ma:contentTypeVersion="4" ma:contentTypeDescription="Create a new document." ma:contentTypeScope="" ma:versionID="47fdab9b6accbc28d53ae0c5605ed30d">
  <xsd:schema xmlns:xsd="http://www.w3.org/2001/XMLSchema" xmlns:xs="http://www.w3.org/2001/XMLSchema" xmlns:p="http://schemas.microsoft.com/office/2006/metadata/properties" xmlns:ns2="111e3bbf-2481-4cdd-8b65-b04d3a66af5d" xmlns:ns3="d11d4b80-0cc1-43a7-a3b2-7f0d1099471b" targetNamespace="http://schemas.microsoft.com/office/2006/metadata/properties" ma:root="true" ma:fieldsID="dc121f30b3dc5d9765fc5147819d154a" ns2:_="" ns3:_="">
    <xsd:import namespace="111e3bbf-2481-4cdd-8b65-b04d3a66af5d"/>
    <xsd:import namespace="d11d4b80-0cc1-43a7-a3b2-7f0d109947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1e3bbf-2481-4cdd-8b65-b04d3a66a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d4b80-0cc1-43a7-a3b2-7f0d109947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F4ECEF-56D4-42CE-BE35-1E5B163D3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1e3bbf-2481-4cdd-8b65-b04d3a66af5d"/>
    <ds:schemaRef ds:uri="d11d4b80-0cc1-43a7-a3b2-7f0d10994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0C1C6D-2F6C-4249-9A91-41BF84588F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2DEF91-FC4E-47BC-8B69-F07331994B23}">
  <ds:schemaRefs>
    <ds:schemaRef ds:uri="111e3bbf-2481-4cdd-8b65-b04d3a66af5d"/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d11d4b80-0cc1-43a7-a3b2-7f0d1099471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osta, Maxine</dc:creator>
  <cp:keywords/>
  <dc:description/>
  <cp:lastModifiedBy>Elisabeth Robertson</cp:lastModifiedBy>
  <cp:revision>5</cp:revision>
  <cp:lastPrinted>2019-09-16T22:35:00Z</cp:lastPrinted>
  <dcterms:created xsi:type="dcterms:W3CDTF">2020-09-04T06:46:00Z</dcterms:created>
  <dcterms:modified xsi:type="dcterms:W3CDTF">2021-03-04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39183BED156640AF20A3EF4CD3DC7A</vt:lpwstr>
  </property>
  <property fmtid="{D5CDD505-2E9C-101B-9397-08002B2CF9AE}" pid="3" name="Order">
    <vt:r8>258900</vt:r8>
  </property>
  <property fmtid="{D5CDD505-2E9C-101B-9397-08002B2CF9AE}" pid="4" name="ComplianceAssetId">
    <vt:lpwstr/>
  </property>
</Properties>
</file>